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1D1D2" w14:textId="3CC469C7" w:rsidR="008E60FB" w:rsidRDefault="00BD1FA3" w:rsidP="00BD1FA3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Frequently Asked Questions (FAQ)</w:t>
      </w:r>
    </w:p>
    <w:p w14:paraId="110BA2C5" w14:textId="1CF8A592" w:rsidR="00BD1FA3" w:rsidRDefault="00BD1FA3" w:rsidP="00BD1FA3">
      <w:pPr>
        <w:rPr>
          <w:sz w:val="24"/>
          <w:szCs w:val="24"/>
        </w:rPr>
      </w:pPr>
      <w:r w:rsidRPr="00BD1FA3">
        <w:rPr>
          <w:b/>
          <w:bCs/>
          <w:color w:val="FF0000"/>
          <w:sz w:val="24"/>
          <w:szCs w:val="24"/>
        </w:rPr>
        <w:t>Q</w:t>
      </w:r>
      <w:r>
        <w:rPr>
          <w:color w:val="FF0000"/>
          <w:sz w:val="24"/>
          <w:szCs w:val="24"/>
        </w:rPr>
        <w:t>.</w:t>
      </w:r>
      <w:r>
        <w:rPr>
          <w:color w:val="FF0000"/>
          <w:sz w:val="24"/>
          <w:szCs w:val="24"/>
        </w:rPr>
        <w:tab/>
      </w:r>
      <w:r>
        <w:rPr>
          <w:sz w:val="24"/>
          <w:szCs w:val="24"/>
        </w:rPr>
        <w:t>Do I have to be a Midland County resident to apply for Midland Area Community Foundation Scholarships?</w:t>
      </w:r>
    </w:p>
    <w:p w14:paraId="09F49541" w14:textId="06BB448B" w:rsidR="00BD1FA3" w:rsidRDefault="00BD1FA3" w:rsidP="00BD1FA3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b/>
          <w:bCs/>
          <w:color w:val="0070C0"/>
          <w:sz w:val="24"/>
          <w:szCs w:val="24"/>
        </w:rPr>
        <w:tab/>
      </w:r>
      <w:r>
        <w:rPr>
          <w:sz w:val="24"/>
          <w:szCs w:val="24"/>
        </w:rPr>
        <w:t xml:space="preserve">Yes, </w:t>
      </w:r>
      <w:r w:rsidR="007C3146">
        <w:rPr>
          <w:sz w:val="24"/>
          <w:szCs w:val="24"/>
        </w:rPr>
        <w:t>except</w:t>
      </w:r>
      <w:r>
        <w:rPr>
          <w:sz w:val="24"/>
          <w:szCs w:val="24"/>
        </w:rPr>
        <w:t xml:space="preserve"> </w:t>
      </w:r>
      <w:r w:rsidR="007C3146">
        <w:rPr>
          <w:sz w:val="24"/>
          <w:szCs w:val="24"/>
        </w:rPr>
        <w:t xml:space="preserve">for </w:t>
      </w:r>
      <w:r>
        <w:rPr>
          <w:sz w:val="24"/>
          <w:szCs w:val="24"/>
        </w:rPr>
        <w:t>a few company/organization scholarships established to benefit residents of the counties/members they serve.</w:t>
      </w:r>
    </w:p>
    <w:p w14:paraId="65225CF1" w14:textId="72546C87" w:rsidR="00BD1FA3" w:rsidRDefault="00BD1FA3" w:rsidP="00BD1FA3">
      <w:pPr>
        <w:rPr>
          <w:sz w:val="24"/>
          <w:szCs w:val="24"/>
        </w:rPr>
      </w:pPr>
    </w:p>
    <w:p w14:paraId="2BD47539" w14:textId="56107269" w:rsidR="00BD1FA3" w:rsidRDefault="00BD1FA3" w:rsidP="00BD1FA3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Q.</w:t>
      </w:r>
      <w:r>
        <w:rPr>
          <w:sz w:val="24"/>
          <w:szCs w:val="24"/>
        </w:rPr>
        <w:tab/>
        <w:t>When can I apply for Midland Area Community Foundation Scholarships?</w:t>
      </w:r>
    </w:p>
    <w:p w14:paraId="50020ED2" w14:textId="1FAA10C0" w:rsidR="00BD1FA3" w:rsidRDefault="00BD1FA3" w:rsidP="00BD1FA3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sz w:val="24"/>
          <w:szCs w:val="24"/>
        </w:rPr>
        <w:tab/>
      </w:r>
      <w:r w:rsidR="00167646">
        <w:rPr>
          <w:sz w:val="24"/>
          <w:szCs w:val="24"/>
        </w:rPr>
        <w:t>The Midland Area Community Foundation scholarship application is open November 1</w:t>
      </w:r>
      <w:r w:rsidR="00167646" w:rsidRPr="00167646">
        <w:rPr>
          <w:sz w:val="24"/>
          <w:szCs w:val="24"/>
          <w:vertAlign w:val="superscript"/>
        </w:rPr>
        <w:t>st</w:t>
      </w:r>
      <w:r w:rsidR="00167646">
        <w:rPr>
          <w:sz w:val="24"/>
          <w:szCs w:val="24"/>
        </w:rPr>
        <w:t>-January 15</w:t>
      </w:r>
      <w:r w:rsidR="00167646" w:rsidRPr="00167646">
        <w:rPr>
          <w:sz w:val="24"/>
          <w:szCs w:val="24"/>
          <w:vertAlign w:val="superscript"/>
        </w:rPr>
        <w:t>th</w:t>
      </w:r>
      <w:r w:rsidR="00167646">
        <w:rPr>
          <w:sz w:val="24"/>
          <w:szCs w:val="24"/>
        </w:rPr>
        <w:t xml:space="preserve"> every year.</w:t>
      </w:r>
    </w:p>
    <w:p w14:paraId="5A516AA4" w14:textId="642F0ED4" w:rsidR="00EC6FF4" w:rsidRDefault="00EC6FF4" w:rsidP="00BD1FA3">
      <w:pPr>
        <w:rPr>
          <w:sz w:val="24"/>
          <w:szCs w:val="24"/>
        </w:rPr>
      </w:pPr>
    </w:p>
    <w:p w14:paraId="72782338" w14:textId="4DF7EC21" w:rsidR="00EC6FF4" w:rsidRDefault="00EC6FF4" w:rsidP="00EC6FF4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Q.</w:t>
      </w:r>
      <w:r>
        <w:rPr>
          <w:sz w:val="24"/>
          <w:szCs w:val="24"/>
        </w:rPr>
        <w:tab/>
        <w:t>How do I apply for Midland Area Community Foundation Scholarships?</w:t>
      </w:r>
    </w:p>
    <w:p w14:paraId="05EC0E83" w14:textId="7140DEE0" w:rsidR="00EC6FF4" w:rsidRDefault="00EC6FF4" w:rsidP="00EC6FF4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sz w:val="24"/>
          <w:szCs w:val="24"/>
        </w:rPr>
        <w:tab/>
        <w:t xml:space="preserve">You apply for Midland Area Community Foundation scholarships online through </w:t>
      </w:r>
      <w:proofErr w:type="spellStart"/>
      <w:r>
        <w:rPr>
          <w:sz w:val="24"/>
          <w:szCs w:val="24"/>
        </w:rPr>
        <w:t>GoApply</w:t>
      </w:r>
      <w:proofErr w:type="spellEnd"/>
      <w:r>
        <w:rPr>
          <w:sz w:val="24"/>
          <w:szCs w:val="24"/>
        </w:rPr>
        <w:t xml:space="preserve"> (</w:t>
      </w:r>
      <w:hyperlink r:id="rId4" w:history="1">
        <w:r>
          <w:rPr>
            <w:rStyle w:val="Hyperlink"/>
            <w:sz w:val="24"/>
            <w:szCs w:val="24"/>
          </w:rPr>
          <w:t>Midland Area Community Foundation Scholarship Application</w:t>
        </w:r>
      </w:hyperlink>
      <w:r>
        <w:rPr>
          <w:sz w:val="24"/>
          <w:szCs w:val="24"/>
        </w:rPr>
        <w:t>).</w:t>
      </w:r>
    </w:p>
    <w:p w14:paraId="60B3213F" w14:textId="530F610D" w:rsidR="00EC6FF4" w:rsidRDefault="00EC6FF4" w:rsidP="00EC6FF4">
      <w:pPr>
        <w:rPr>
          <w:sz w:val="24"/>
          <w:szCs w:val="24"/>
        </w:rPr>
      </w:pPr>
    </w:p>
    <w:p w14:paraId="0C9E4A95" w14:textId="3951D47C" w:rsidR="00EC6FF4" w:rsidRDefault="00EC6FF4" w:rsidP="00EC6FF4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Q.</w:t>
      </w:r>
      <w:r>
        <w:rPr>
          <w:sz w:val="24"/>
          <w:szCs w:val="24"/>
        </w:rPr>
        <w:tab/>
        <w:t>How is my application matched with Midland Area Community Foundation Scholarships?</w:t>
      </w:r>
    </w:p>
    <w:p w14:paraId="2F9FDD9E" w14:textId="7D54F51E" w:rsidR="00EC6FF4" w:rsidRDefault="00EC6FF4" w:rsidP="00EC6FF4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sz w:val="24"/>
          <w:szCs w:val="24"/>
        </w:rPr>
        <w:tab/>
        <w:t xml:space="preserve">Applicants are matched with Midland Area Community Foundation Scholarships based on how </w:t>
      </w:r>
      <w:r w:rsidR="007C3146">
        <w:rPr>
          <w:sz w:val="24"/>
          <w:szCs w:val="24"/>
        </w:rPr>
        <w:t>they</w:t>
      </w:r>
      <w:r>
        <w:rPr>
          <w:sz w:val="24"/>
          <w:szCs w:val="24"/>
        </w:rPr>
        <w:t xml:space="preserve"> fill out the application, be sure to </w:t>
      </w:r>
      <w:r w:rsidR="007C3146">
        <w:rPr>
          <w:sz w:val="24"/>
          <w:szCs w:val="24"/>
        </w:rPr>
        <w:t>complete</w:t>
      </w:r>
      <w:r>
        <w:rPr>
          <w:sz w:val="24"/>
          <w:szCs w:val="24"/>
        </w:rPr>
        <w:t xml:space="preserve"> the application as completely and accurately as possible.</w:t>
      </w:r>
    </w:p>
    <w:p w14:paraId="6F64E12C" w14:textId="0C1F3C04" w:rsidR="00167646" w:rsidRDefault="00167646" w:rsidP="00BD1FA3">
      <w:pPr>
        <w:rPr>
          <w:sz w:val="24"/>
          <w:szCs w:val="24"/>
        </w:rPr>
      </w:pPr>
    </w:p>
    <w:p w14:paraId="254E0FA4" w14:textId="35CD6CAA" w:rsidR="00167646" w:rsidRDefault="00167646" w:rsidP="00BD1FA3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Q.</w:t>
      </w:r>
      <w:r>
        <w:rPr>
          <w:sz w:val="24"/>
          <w:szCs w:val="24"/>
        </w:rPr>
        <w:tab/>
        <w:t>When will I be notified if I receive a Midland Area Community Foundation scholarship?</w:t>
      </w:r>
    </w:p>
    <w:p w14:paraId="4D90F9EE" w14:textId="4E8B977D" w:rsidR="00167646" w:rsidRDefault="00167646" w:rsidP="00BD1FA3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sz w:val="24"/>
          <w:szCs w:val="24"/>
        </w:rPr>
        <w:tab/>
        <w:t xml:space="preserve">Midland Area Community Foundation scholarship applicants will be notified </w:t>
      </w:r>
      <w:r w:rsidR="007C3146">
        <w:rPr>
          <w:sz w:val="24"/>
          <w:szCs w:val="24"/>
        </w:rPr>
        <w:t>annually during the first week of April</w:t>
      </w:r>
      <w:r>
        <w:rPr>
          <w:sz w:val="24"/>
          <w:szCs w:val="24"/>
        </w:rPr>
        <w:t>.</w:t>
      </w:r>
    </w:p>
    <w:p w14:paraId="50869727" w14:textId="56619E77" w:rsidR="00167646" w:rsidRDefault="00167646" w:rsidP="00BD1FA3">
      <w:pPr>
        <w:rPr>
          <w:sz w:val="24"/>
          <w:szCs w:val="24"/>
        </w:rPr>
      </w:pPr>
    </w:p>
    <w:p w14:paraId="7A091943" w14:textId="0B5FDACB" w:rsidR="00167646" w:rsidRDefault="00703BF9" w:rsidP="00BD1FA3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Q.</w:t>
      </w:r>
      <w:r>
        <w:rPr>
          <w:sz w:val="24"/>
          <w:szCs w:val="24"/>
        </w:rPr>
        <w:tab/>
        <w:t>How will I be notified if I receive a Midland Area Community Foundation scholarship?</w:t>
      </w:r>
    </w:p>
    <w:p w14:paraId="237F0B50" w14:textId="26D289AC" w:rsidR="00703BF9" w:rsidRDefault="00703BF9" w:rsidP="00BD1FA3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sz w:val="24"/>
          <w:szCs w:val="24"/>
        </w:rPr>
        <w:tab/>
        <w:t>Midland Area Community Foundation scholarship applicants will receive a letter in the mail as well as a follow-up email.</w:t>
      </w:r>
    </w:p>
    <w:p w14:paraId="75F851CD" w14:textId="52672483" w:rsidR="00703BF9" w:rsidRDefault="00703BF9" w:rsidP="00BD1FA3">
      <w:pPr>
        <w:rPr>
          <w:sz w:val="24"/>
          <w:szCs w:val="24"/>
        </w:rPr>
      </w:pPr>
    </w:p>
    <w:p w14:paraId="59F0A18F" w14:textId="35BD9CCE" w:rsidR="00703BF9" w:rsidRDefault="00703BF9" w:rsidP="00BD1FA3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Q.</w:t>
      </w:r>
      <w:r>
        <w:rPr>
          <w:sz w:val="24"/>
          <w:szCs w:val="24"/>
        </w:rPr>
        <w:tab/>
        <w:t>Do I need to supply transcripts as part of my Midland Area Community Foundation scholarship application?</w:t>
      </w:r>
    </w:p>
    <w:p w14:paraId="4635613A" w14:textId="38516C18" w:rsidR="00703BF9" w:rsidRDefault="00703BF9" w:rsidP="00BD1FA3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lastRenderedPageBreak/>
        <w:t>A.</w:t>
      </w:r>
      <w:r>
        <w:rPr>
          <w:sz w:val="24"/>
          <w:szCs w:val="24"/>
        </w:rPr>
        <w:tab/>
        <w:t xml:space="preserve">Yes, Midland Area Community Foundation scholarship applicants </w:t>
      </w:r>
      <w:r w:rsidR="007C3146">
        <w:rPr>
          <w:sz w:val="24"/>
          <w:szCs w:val="24"/>
        </w:rPr>
        <w:t>must supply official or unofficial transcripts from the educational institution they are</w:t>
      </w:r>
      <w:r>
        <w:rPr>
          <w:sz w:val="24"/>
          <w:szCs w:val="24"/>
        </w:rPr>
        <w:t xml:space="preserve"> attending or have most recently attended (high school or post-secondary institution).</w:t>
      </w:r>
    </w:p>
    <w:p w14:paraId="50B9B680" w14:textId="7F9B1F24" w:rsidR="00703BF9" w:rsidRPr="00703BF9" w:rsidRDefault="00703BF9" w:rsidP="00BD1FA3">
      <w:pPr>
        <w:rPr>
          <w:b/>
          <w:bCs/>
          <w:color w:val="FF0000"/>
          <w:sz w:val="24"/>
          <w:szCs w:val="24"/>
        </w:rPr>
      </w:pPr>
    </w:p>
    <w:p w14:paraId="7D06B5B0" w14:textId="26ACB800" w:rsidR="00703BF9" w:rsidRDefault="00F7021D" w:rsidP="00BD1FA3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Q.</w:t>
      </w:r>
      <w:r>
        <w:rPr>
          <w:sz w:val="24"/>
          <w:szCs w:val="24"/>
        </w:rPr>
        <w:tab/>
        <w:t>When can I use the scholarship from the Midland Area Community Foundation?</w:t>
      </w:r>
    </w:p>
    <w:p w14:paraId="04EB132A" w14:textId="7EA24C5F" w:rsidR="00F7021D" w:rsidRDefault="00F7021D" w:rsidP="00BD1FA3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sz w:val="24"/>
          <w:szCs w:val="24"/>
        </w:rPr>
        <w:tab/>
        <w:t xml:space="preserve">The Midland Area Community Foundation scholarships </w:t>
      </w:r>
      <w:r w:rsidR="007C3146">
        <w:rPr>
          <w:sz w:val="24"/>
          <w:szCs w:val="24"/>
        </w:rPr>
        <w:t>can</w:t>
      </w:r>
      <w:r>
        <w:rPr>
          <w:sz w:val="24"/>
          <w:szCs w:val="24"/>
        </w:rPr>
        <w:t xml:space="preserve"> be used </w:t>
      </w:r>
      <w:r w:rsidR="00CF26A2">
        <w:rPr>
          <w:sz w:val="24"/>
          <w:szCs w:val="24"/>
        </w:rPr>
        <w:t xml:space="preserve">during the academic year following the receipt </w:t>
      </w:r>
      <w:r>
        <w:rPr>
          <w:sz w:val="24"/>
          <w:szCs w:val="24"/>
        </w:rPr>
        <w:t>of the scholarship award.</w:t>
      </w:r>
    </w:p>
    <w:p w14:paraId="39EA2569" w14:textId="66A9F18D" w:rsidR="00F7021D" w:rsidRDefault="00F7021D" w:rsidP="00BD1FA3">
      <w:pPr>
        <w:rPr>
          <w:sz w:val="24"/>
          <w:szCs w:val="24"/>
        </w:rPr>
      </w:pPr>
    </w:p>
    <w:p w14:paraId="57C42ABF" w14:textId="5A348E17" w:rsidR="00CF26A2" w:rsidRDefault="00CF26A2" w:rsidP="00BD1FA3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Q. </w:t>
      </w:r>
      <w:r>
        <w:rPr>
          <w:sz w:val="24"/>
          <w:szCs w:val="24"/>
        </w:rPr>
        <w:tab/>
        <w:t>Can I defer my Midland Area Community Foundation scholarship?</w:t>
      </w:r>
    </w:p>
    <w:p w14:paraId="2D3BF48E" w14:textId="3358D5F1" w:rsidR="00CF26A2" w:rsidRPr="00CF26A2" w:rsidRDefault="00CF26A2" w:rsidP="00BD1FA3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sz w:val="24"/>
          <w:szCs w:val="24"/>
        </w:rPr>
        <w:tab/>
        <w:t>You can defer your Midland Area Community Foundation scholarship for one academic year.</w:t>
      </w:r>
    </w:p>
    <w:p w14:paraId="327139C3" w14:textId="77777777" w:rsidR="00CF26A2" w:rsidRDefault="00CF26A2" w:rsidP="00BD1FA3">
      <w:pPr>
        <w:rPr>
          <w:b/>
          <w:bCs/>
          <w:color w:val="FF0000"/>
          <w:sz w:val="24"/>
          <w:szCs w:val="24"/>
        </w:rPr>
      </w:pPr>
    </w:p>
    <w:p w14:paraId="20A4A835" w14:textId="1BA8B695" w:rsidR="00F7021D" w:rsidRDefault="00F7021D" w:rsidP="00BD1FA3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Q.</w:t>
      </w:r>
      <w:r>
        <w:rPr>
          <w:sz w:val="24"/>
          <w:szCs w:val="24"/>
        </w:rPr>
        <w:tab/>
        <w:t>What can my Midland Area Community Foundation scholarship be used for?</w:t>
      </w:r>
    </w:p>
    <w:p w14:paraId="28E255D0" w14:textId="76CE1C97" w:rsidR="00F7021D" w:rsidRDefault="00F7021D" w:rsidP="00BD1FA3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sz w:val="24"/>
          <w:szCs w:val="24"/>
        </w:rPr>
        <w:tab/>
        <w:t>Midland Area Community Foundation scholarships can be used for tuition, fees, room and board, books, educational supplies, transportation</w:t>
      </w:r>
      <w:r w:rsidR="007C3146">
        <w:rPr>
          <w:sz w:val="24"/>
          <w:szCs w:val="24"/>
        </w:rPr>
        <w:t>,</w:t>
      </w:r>
      <w:r>
        <w:rPr>
          <w:sz w:val="24"/>
          <w:szCs w:val="24"/>
        </w:rPr>
        <w:t xml:space="preserve"> or personal/miscellaneous expenses, up to the cost of attendance.</w:t>
      </w:r>
    </w:p>
    <w:p w14:paraId="42EB364D" w14:textId="548F040F" w:rsidR="00CF26A2" w:rsidRDefault="00CF26A2" w:rsidP="00BD1FA3">
      <w:pPr>
        <w:rPr>
          <w:sz w:val="24"/>
          <w:szCs w:val="24"/>
        </w:rPr>
      </w:pPr>
    </w:p>
    <w:p w14:paraId="0D9B965C" w14:textId="3ED2C833" w:rsidR="00CF26A2" w:rsidRDefault="00CF26A2" w:rsidP="00BD1FA3">
      <w:pPr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Q.</w:t>
      </w: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>What do I need to apply for Midland Area Community Foundation scholarships?</w:t>
      </w:r>
    </w:p>
    <w:p w14:paraId="37571C2D" w14:textId="7F188353" w:rsidR="00CF26A2" w:rsidRDefault="00CF26A2" w:rsidP="00BD1FA3">
      <w:pPr>
        <w:rPr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.</w:t>
      </w:r>
      <w:r>
        <w:rPr>
          <w:sz w:val="24"/>
          <w:szCs w:val="24"/>
        </w:rPr>
        <w:tab/>
        <w:t xml:space="preserve">You will need a copy of your transcript from the </w:t>
      </w:r>
      <w:r w:rsidR="00AB65F6">
        <w:rPr>
          <w:sz w:val="24"/>
          <w:szCs w:val="24"/>
        </w:rPr>
        <w:t xml:space="preserve">educational institution you are attending or have </w:t>
      </w:r>
      <w:r w:rsidR="007C3146">
        <w:rPr>
          <w:sz w:val="24"/>
          <w:szCs w:val="24"/>
        </w:rPr>
        <w:t xml:space="preserve">most </w:t>
      </w:r>
      <w:r w:rsidR="00AB65F6">
        <w:rPr>
          <w:sz w:val="24"/>
          <w:szCs w:val="24"/>
        </w:rPr>
        <w:t>recently</w:t>
      </w:r>
      <w:r w:rsidR="007C3146">
        <w:rPr>
          <w:sz w:val="24"/>
          <w:szCs w:val="24"/>
        </w:rPr>
        <w:t xml:space="preserve"> attended</w:t>
      </w:r>
      <w:r w:rsidR="00AB65F6">
        <w:rPr>
          <w:sz w:val="24"/>
          <w:szCs w:val="24"/>
        </w:rPr>
        <w:t xml:space="preserve"> (official or unofficial).  </w:t>
      </w:r>
    </w:p>
    <w:p w14:paraId="7B70C22A" w14:textId="0189059E" w:rsidR="00AB65F6" w:rsidRDefault="00AB65F6" w:rsidP="00BD1FA3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7C3146">
        <w:rPr>
          <w:sz w:val="24"/>
          <w:szCs w:val="24"/>
        </w:rPr>
        <w:t>Suppose you wish to be considered for need-based scholarships. In that case</w:t>
      </w:r>
      <w:r w:rsidR="000F0B2F">
        <w:rPr>
          <w:sz w:val="24"/>
          <w:szCs w:val="24"/>
        </w:rPr>
        <w:t>,</w:t>
      </w:r>
      <w:r>
        <w:rPr>
          <w:sz w:val="24"/>
          <w:szCs w:val="24"/>
        </w:rPr>
        <w:t xml:space="preserve"> you </w:t>
      </w:r>
      <w:r w:rsidR="007C3146">
        <w:rPr>
          <w:sz w:val="24"/>
          <w:szCs w:val="24"/>
        </w:rPr>
        <w:t>must complete your Free Application for Federal Student Aid (FAFSA) and supply a copy of the page showing</w:t>
      </w:r>
      <w:r>
        <w:rPr>
          <w:sz w:val="24"/>
          <w:szCs w:val="24"/>
        </w:rPr>
        <w:t xml:space="preserve"> your Expected Family Contribution (EFC).</w:t>
      </w:r>
    </w:p>
    <w:p w14:paraId="0372DF46" w14:textId="77777777" w:rsidR="00FB496D" w:rsidRPr="00CF26A2" w:rsidRDefault="00FB496D" w:rsidP="00BD1FA3">
      <w:pPr>
        <w:rPr>
          <w:sz w:val="24"/>
          <w:szCs w:val="24"/>
        </w:rPr>
      </w:pPr>
    </w:p>
    <w:p w14:paraId="7E2FFDBD" w14:textId="122628E9" w:rsidR="00167646" w:rsidRDefault="00167646" w:rsidP="00BD1FA3">
      <w:pPr>
        <w:rPr>
          <w:sz w:val="24"/>
          <w:szCs w:val="24"/>
        </w:rPr>
      </w:pPr>
    </w:p>
    <w:p w14:paraId="5CFC1FD3" w14:textId="77777777" w:rsidR="00167646" w:rsidRDefault="00167646" w:rsidP="00BD1FA3">
      <w:pPr>
        <w:rPr>
          <w:sz w:val="24"/>
          <w:szCs w:val="24"/>
        </w:rPr>
      </w:pPr>
    </w:p>
    <w:p w14:paraId="11F02BFD" w14:textId="45D434AB" w:rsidR="00167646" w:rsidRDefault="00167646" w:rsidP="00BD1FA3">
      <w:pPr>
        <w:rPr>
          <w:sz w:val="24"/>
          <w:szCs w:val="24"/>
        </w:rPr>
      </w:pPr>
    </w:p>
    <w:p w14:paraId="78F560F4" w14:textId="77777777" w:rsidR="00167646" w:rsidRPr="00BD1FA3" w:rsidRDefault="00167646" w:rsidP="00BD1FA3">
      <w:pPr>
        <w:rPr>
          <w:sz w:val="24"/>
          <w:szCs w:val="24"/>
        </w:rPr>
      </w:pPr>
    </w:p>
    <w:sectPr w:rsidR="00167646" w:rsidRPr="00BD1F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sDQxA5ImxmaGpko6SsGpxcWZ+XkgBYa1AHKYS2AsAAAA"/>
  </w:docVars>
  <w:rsids>
    <w:rsidRoot w:val="00BD1FA3"/>
    <w:rsid w:val="000F0B2F"/>
    <w:rsid w:val="00167646"/>
    <w:rsid w:val="00703BF9"/>
    <w:rsid w:val="007454A3"/>
    <w:rsid w:val="007C3146"/>
    <w:rsid w:val="008E60FB"/>
    <w:rsid w:val="00AB65F6"/>
    <w:rsid w:val="00BD1FA3"/>
    <w:rsid w:val="00CF26A2"/>
    <w:rsid w:val="00EC6FF4"/>
    <w:rsid w:val="00F7021D"/>
    <w:rsid w:val="00FB4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1E0D4"/>
  <w15:chartTrackingRefBased/>
  <w15:docId w15:val="{983C51B2-673A-4E53-8DAC-EFF27FB4F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1FA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C6F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6F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oapply2.akoyago.com/midland/Identity/Account/Login?ReturnUrl=%2Fmidla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owl, Heather</dc:creator>
  <cp:keywords/>
  <dc:description/>
  <cp:lastModifiedBy>LaDuke, Kevin</cp:lastModifiedBy>
  <cp:revision>3</cp:revision>
  <dcterms:created xsi:type="dcterms:W3CDTF">2023-04-04T13:45:00Z</dcterms:created>
  <dcterms:modified xsi:type="dcterms:W3CDTF">2023-04-04T13:50:00Z</dcterms:modified>
</cp:coreProperties>
</file>